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019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ranek Banas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omasz Banas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